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D0C54" w14:textId="77777777" w:rsidR="0089175F" w:rsidRDefault="0089175F" w:rsidP="0089175F">
      <w:r>
        <w:t>Hello Everyone,</w:t>
      </w:r>
    </w:p>
    <w:p w14:paraId="6E0EA923" w14:textId="77777777" w:rsidR="0089175F" w:rsidRDefault="0089175F" w:rsidP="0089175F"/>
    <w:p w14:paraId="437B8D84" w14:textId="77777777" w:rsidR="0089175F" w:rsidRDefault="0089175F" w:rsidP="0089175F">
      <w:r>
        <w:t xml:space="preserve">Thank you for registering for rSICB2021. We are delighted to share that we have around 100 attendees to the meeting this fall including around 30 oral presentations and 20 poster presentations from 15 different institutions/organizations. We are looking forward to welcoming you to Atlanta tomorrow! If you are driving to Atlanta today be aware there is a parade for the Braves World Series win so you can expect delays once you arrive in Atlanta. </w:t>
      </w:r>
    </w:p>
    <w:p w14:paraId="75F0C6B5" w14:textId="77777777" w:rsidR="0089175F" w:rsidRDefault="0089175F" w:rsidP="0089175F"/>
    <w:p w14:paraId="31041214" w14:textId="77777777" w:rsidR="0089175F" w:rsidRDefault="0089175F" w:rsidP="0089175F">
      <w:r>
        <w:t>Tomorrow morning we recommend arriving to the zoo around 8:30am-8:40am and if you have any issues feel free to call me (Andrew Schulz) at 405-780-0542.</w:t>
      </w:r>
    </w:p>
    <w:p w14:paraId="04365AB7" w14:textId="77777777" w:rsidR="0089175F" w:rsidRDefault="0089175F" w:rsidP="0089175F"/>
    <w:p w14:paraId="3442E2F7" w14:textId="77777777" w:rsidR="0089175F" w:rsidRDefault="0089175F" w:rsidP="0089175F">
      <w:pPr>
        <w:rPr>
          <w:sz w:val="28"/>
          <w:szCs w:val="28"/>
        </w:rPr>
      </w:pPr>
      <w:r>
        <w:rPr>
          <w:sz w:val="28"/>
          <w:szCs w:val="28"/>
        </w:rPr>
        <w:t xml:space="preserve">All presenters/participants: </w:t>
      </w:r>
    </w:p>
    <w:p w14:paraId="0509F853" w14:textId="77777777" w:rsidR="0089175F" w:rsidRDefault="0089175F" w:rsidP="0089175F">
      <w:pPr>
        <w:pStyle w:val="ListParagraph"/>
        <w:numPr>
          <w:ilvl w:val="0"/>
          <w:numId w:val="1"/>
        </w:numPr>
        <w:rPr>
          <w:rFonts w:eastAsia="Times New Roman"/>
        </w:rPr>
      </w:pPr>
      <w:r>
        <w:rPr>
          <w:rFonts w:eastAsia="Times New Roman"/>
        </w:rPr>
        <w:t xml:space="preserve">Conference Attire: Casual Clothes are fine and encouraged. You will be walking around the zoo during lunch time so we recommend having comfortable shoes. It is supposed to be cooler between 50-60 degrees so bring a jacket! </w:t>
      </w:r>
    </w:p>
    <w:p w14:paraId="6A882C6A" w14:textId="77777777" w:rsidR="0089175F" w:rsidRDefault="0089175F" w:rsidP="0089175F"/>
    <w:p w14:paraId="051CDB6B" w14:textId="77777777" w:rsidR="0089175F" w:rsidRDefault="0089175F" w:rsidP="0089175F">
      <w:pPr>
        <w:pStyle w:val="ListParagraph"/>
        <w:numPr>
          <w:ilvl w:val="0"/>
          <w:numId w:val="2"/>
        </w:numPr>
        <w:rPr>
          <w:rFonts w:eastAsia="Times New Roman"/>
          <w:b/>
          <w:bCs/>
          <w:highlight w:val="yellow"/>
        </w:rPr>
      </w:pPr>
      <w:r>
        <w:rPr>
          <w:rFonts w:eastAsia="Times New Roman"/>
          <w:b/>
          <w:bCs/>
          <w:highlight w:val="yellow"/>
        </w:rPr>
        <w:t xml:space="preserve">Conference COVID Policy: At this time, Zoo Atlanta is requiring masks for all persons in indoor spaces.  For our event, exceptions will be for speakers (but not poster presenters) and while eating lunch.  In outdoor spaces, masks are encouraged. In all indoor breakout rooms and conference presentations we will have seating for around 2-3 times the number of participants to allow adequate social distancing between all participants in the conference. </w:t>
      </w:r>
    </w:p>
    <w:p w14:paraId="3F1A437B" w14:textId="77777777" w:rsidR="0089175F" w:rsidRDefault="0089175F" w:rsidP="0089175F">
      <w:pPr>
        <w:rPr>
          <w:b/>
          <w:bCs/>
          <w:color w:val="000000"/>
          <w:sz w:val="24"/>
          <w:szCs w:val="24"/>
        </w:rPr>
      </w:pPr>
    </w:p>
    <w:p w14:paraId="6D9B9495" w14:textId="77777777" w:rsidR="0089175F" w:rsidRDefault="0089175F" w:rsidP="0089175F">
      <w:pPr>
        <w:rPr>
          <w:sz w:val="28"/>
          <w:szCs w:val="28"/>
        </w:rPr>
      </w:pPr>
      <w:r>
        <w:rPr>
          <w:sz w:val="28"/>
          <w:szCs w:val="28"/>
        </w:rPr>
        <w:t xml:space="preserve">Oral Presenters: </w:t>
      </w:r>
    </w:p>
    <w:p w14:paraId="049FFC3D" w14:textId="3FFAEA21" w:rsidR="0089175F" w:rsidRDefault="0089175F" w:rsidP="0089175F">
      <w:hyperlink r:id="rId5" w:history="1">
        <w:r>
          <w:rPr>
            <w:noProof/>
            <w:color w:val="0000FF"/>
            <w:shd w:val="clear" w:color="auto" w:fill="F3F2F1"/>
          </w:rPr>
          <w:drawing>
            <wp:inline distT="0" distB="0" distL="0" distR="0" wp14:anchorId="086E79A3" wp14:editId="60733D13">
              <wp:extent cx="152400" cy="152400"/>
              <wp:effectExtent l="0" t="0" r="0" b="0"/>
              <wp:docPr id="1" name="Picture 1" descr="​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lder icon"/>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SmartLink"/>
          </w:rPr>
          <w:t> The link to upload your files is here:</w:t>
        </w:r>
      </w:hyperlink>
      <w:r>
        <w:t xml:space="preserve"> </w:t>
      </w:r>
    </w:p>
    <w:p w14:paraId="089C570D" w14:textId="77777777" w:rsidR="0089175F" w:rsidRDefault="0089175F" w:rsidP="0089175F"/>
    <w:p w14:paraId="70C44B9C" w14:textId="77777777" w:rsidR="0089175F" w:rsidRDefault="0089175F" w:rsidP="0089175F">
      <w:pPr>
        <w:pStyle w:val="ListParagraph"/>
        <w:numPr>
          <w:ilvl w:val="0"/>
          <w:numId w:val="3"/>
        </w:numPr>
        <w:rPr>
          <w:rFonts w:eastAsia="Times New Roman"/>
        </w:rPr>
      </w:pPr>
      <w:r>
        <w:rPr>
          <w:rFonts w:eastAsia="Times New Roman"/>
          <w:color w:val="000000"/>
          <w:sz w:val="24"/>
          <w:szCs w:val="24"/>
        </w:rPr>
        <w:t xml:space="preserve">Please upload your presentations </w:t>
      </w:r>
      <w:r>
        <w:rPr>
          <w:rFonts w:eastAsia="Times New Roman"/>
          <w:b/>
          <w:bCs/>
          <w:color w:val="000000"/>
          <w:sz w:val="24"/>
          <w:szCs w:val="24"/>
        </w:rPr>
        <w:t xml:space="preserve">by 3:00pm TODAY </w:t>
      </w:r>
      <w:r>
        <w:rPr>
          <w:rFonts w:eastAsia="Times New Roman"/>
          <w:color w:val="000000"/>
          <w:sz w:val="24"/>
          <w:szCs w:val="24"/>
        </w:rPr>
        <w:t>as myself and the conference organizers will be running through the slides in the conference location and will email you if there are any formatting/presentation issues.</w:t>
      </w:r>
    </w:p>
    <w:p w14:paraId="3595A139" w14:textId="77777777" w:rsidR="0089175F" w:rsidRDefault="0089175F" w:rsidP="0089175F">
      <w:pPr>
        <w:pStyle w:val="ListParagraph"/>
        <w:numPr>
          <w:ilvl w:val="0"/>
          <w:numId w:val="3"/>
        </w:numPr>
        <w:rPr>
          <w:rFonts w:eastAsia="Times New Roman"/>
        </w:rPr>
      </w:pPr>
      <w:r>
        <w:rPr>
          <w:rFonts w:eastAsia="Times New Roman"/>
          <w:color w:val="000000"/>
          <w:sz w:val="24"/>
          <w:szCs w:val="24"/>
        </w:rPr>
        <w:t>Please upload your presentation in your given folder as per the attached schedule.</w:t>
      </w:r>
    </w:p>
    <w:p w14:paraId="4856E3CB" w14:textId="77777777" w:rsidR="0089175F" w:rsidRDefault="0089175F" w:rsidP="0089175F">
      <w:pPr>
        <w:pStyle w:val="ListParagraph"/>
        <w:numPr>
          <w:ilvl w:val="0"/>
          <w:numId w:val="3"/>
        </w:numPr>
        <w:rPr>
          <w:rFonts w:eastAsia="Times New Roman"/>
        </w:rPr>
      </w:pPr>
      <w:r>
        <w:rPr>
          <w:rFonts w:eastAsia="Times New Roman"/>
          <w:color w:val="000000"/>
          <w:sz w:val="24"/>
          <w:szCs w:val="24"/>
        </w:rPr>
        <w:t xml:space="preserve">Please title presentations Talk Number_LastName_First Word of title, so for example my presentation would be </w:t>
      </w:r>
      <w:r>
        <w:rPr>
          <w:rFonts w:eastAsia="Times New Roman"/>
          <w:i/>
          <w:iCs/>
          <w:color w:val="000000"/>
          <w:sz w:val="24"/>
          <w:szCs w:val="24"/>
        </w:rPr>
        <w:t>17_Schulz_Elephant</w:t>
      </w:r>
    </w:p>
    <w:p w14:paraId="486DC5A7" w14:textId="77777777" w:rsidR="0089175F" w:rsidRDefault="0089175F" w:rsidP="0089175F">
      <w:pPr>
        <w:rPr>
          <w:color w:val="000000"/>
          <w:sz w:val="24"/>
          <w:szCs w:val="24"/>
        </w:rPr>
      </w:pPr>
    </w:p>
    <w:p w14:paraId="36446884" w14:textId="77777777" w:rsidR="0089175F" w:rsidRDefault="0089175F" w:rsidP="0089175F">
      <w:pPr>
        <w:rPr>
          <w:color w:val="000000"/>
          <w:sz w:val="24"/>
          <w:szCs w:val="24"/>
        </w:rPr>
      </w:pPr>
      <w:r>
        <w:rPr>
          <w:sz w:val="28"/>
          <w:szCs w:val="28"/>
        </w:rPr>
        <w:t xml:space="preserve">Poster presenters: </w:t>
      </w:r>
    </w:p>
    <w:p w14:paraId="796A696A" w14:textId="77777777" w:rsidR="0089175F" w:rsidRDefault="0089175F" w:rsidP="0089175F">
      <w:pPr>
        <w:pStyle w:val="ListParagraph"/>
        <w:numPr>
          <w:ilvl w:val="0"/>
          <w:numId w:val="4"/>
        </w:numPr>
        <w:rPr>
          <w:rFonts w:eastAsia="Times New Roman"/>
          <w:color w:val="000000"/>
          <w:sz w:val="24"/>
          <w:szCs w:val="24"/>
        </w:rPr>
      </w:pPr>
      <w:r>
        <w:rPr>
          <w:rFonts w:eastAsia="Times New Roman"/>
          <w:color w:val="000000"/>
          <w:sz w:val="24"/>
          <w:szCs w:val="24"/>
        </w:rPr>
        <w:t>In the morning before the first talk all of the poster boards and stands will be set up so you can hang your poster up for the entire conference day. This way during coffee breaks everyone will be able to walk around and look at the awesome science you have been doing.</w:t>
      </w:r>
    </w:p>
    <w:p w14:paraId="025B0312" w14:textId="77777777" w:rsidR="0089175F" w:rsidRDefault="0089175F" w:rsidP="0089175F">
      <w:pPr>
        <w:rPr>
          <w:color w:val="000000"/>
          <w:sz w:val="24"/>
          <w:szCs w:val="24"/>
        </w:rPr>
      </w:pPr>
    </w:p>
    <w:p w14:paraId="78916AE1" w14:textId="77777777" w:rsidR="0089175F" w:rsidRDefault="0089175F" w:rsidP="0089175F">
      <w:pPr>
        <w:rPr>
          <w:sz w:val="24"/>
          <w:szCs w:val="24"/>
        </w:rPr>
      </w:pPr>
      <w:r>
        <w:rPr>
          <w:color w:val="000000"/>
          <w:sz w:val="24"/>
          <w:szCs w:val="24"/>
        </w:rPr>
        <w:t xml:space="preserve">I will be sending more information out later this week but if you have any questions please feel free to email me at: </w:t>
      </w:r>
      <w:hyperlink r:id="rId8" w:history="1">
        <w:r>
          <w:rPr>
            <w:rStyle w:val="Hyperlink"/>
            <w:sz w:val="24"/>
            <w:szCs w:val="24"/>
          </w:rPr>
          <w:t>akschulz@gatech.edu</w:t>
        </w:r>
      </w:hyperlink>
    </w:p>
    <w:p w14:paraId="7DBE336C" w14:textId="77777777" w:rsidR="0089175F" w:rsidRDefault="0089175F" w:rsidP="0089175F"/>
    <w:p w14:paraId="04C7A68E" w14:textId="77777777" w:rsidR="0089175F" w:rsidRDefault="0089175F" w:rsidP="0089175F">
      <w:r>
        <w:t xml:space="preserve">Best, </w:t>
      </w:r>
    </w:p>
    <w:p w14:paraId="7A4D53D9" w14:textId="77777777" w:rsidR="0089175F" w:rsidRDefault="0089175F" w:rsidP="0089175F"/>
    <w:p w14:paraId="0396A9DE" w14:textId="77777777" w:rsidR="0089175F" w:rsidRDefault="0089175F" w:rsidP="0089175F">
      <w:pPr>
        <w:rPr>
          <w:i/>
          <w:iCs/>
        </w:rPr>
      </w:pPr>
      <w:r>
        <w:rPr>
          <w:i/>
          <w:iCs/>
        </w:rPr>
        <w:t>Andrew Schulz (he/him/his), Ph.D. Candidate</w:t>
      </w:r>
    </w:p>
    <w:p w14:paraId="45FF4AD7" w14:textId="77777777" w:rsidR="0089175F" w:rsidRDefault="0089175F" w:rsidP="0089175F">
      <w:pPr>
        <w:rPr>
          <w:sz w:val="16"/>
          <w:szCs w:val="16"/>
        </w:rPr>
      </w:pPr>
      <w:r>
        <w:rPr>
          <w:sz w:val="16"/>
          <w:szCs w:val="16"/>
        </w:rPr>
        <w:t xml:space="preserve">Graduate Research Assistant – </w:t>
      </w:r>
      <w:hyperlink r:id="rId9" w:history="1">
        <w:r>
          <w:rPr>
            <w:rStyle w:val="Hyperlink"/>
            <w:sz w:val="16"/>
            <w:szCs w:val="16"/>
          </w:rPr>
          <w:t>Research Website</w:t>
        </w:r>
      </w:hyperlink>
    </w:p>
    <w:p w14:paraId="6DE705DA" w14:textId="77777777" w:rsidR="0089175F" w:rsidRDefault="0089175F" w:rsidP="0089175F">
      <w:pPr>
        <w:rPr>
          <w:sz w:val="16"/>
          <w:szCs w:val="16"/>
        </w:rPr>
      </w:pPr>
      <w:r>
        <w:rPr>
          <w:sz w:val="16"/>
          <w:szCs w:val="16"/>
        </w:rPr>
        <w:t xml:space="preserve">President – </w:t>
      </w:r>
      <w:hyperlink r:id="rId10" w:history="1">
        <w:r>
          <w:rPr>
            <w:rStyle w:val="Hyperlink"/>
            <w:sz w:val="16"/>
            <w:szCs w:val="16"/>
          </w:rPr>
          <w:t>Tech4Wildlife at Georgia Tech</w:t>
        </w:r>
      </w:hyperlink>
    </w:p>
    <w:p w14:paraId="52D85DAD" w14:textId="77777777" w:rsidR="0089175F" w:rsidRDefault="0089175F" w:rsidP="0089175F">
      <w:pPr>
        <w:rPr>
          <w:sz w:val="16"/>
          <w:szCs w:val="16"/>
        </w:rPr>
      </w:pPr>
      <w:r>
        <w:rPr>
          <w:color w:val="222222"/>
          <w:sz w:val="16"/>
          <w:szCs w:val="16"/>
          <w:shd w:val="clear" w:color="auto" w:fill="FFFFFF"/>
        </w:rPr>
        <w:lastRenderedPageBreak/>
        <w:t>George W. Woodruff School of Mechanical Engineering</w:t>
      </w:r>
      <w:r>
        <w:rPr>
          <w:color w:val="222222"/>
          <w:sz w:val="16"/>
          <w:szCs w:val="16"/>
          <w:shd w:val="clear" w:color="auto" w:fill="FFFFFF"/>
        </w:rPr>
        <w:br/>
        <w:t>Georgia Institute of Technology</w:t>
      </w:r>
    </w:p>
    <w:p w14:paraId="518E9BD3" w14:textId="77777777" w:rsidR="0089175F" w:rsidRDefault="0089175F" w:rsidP="0089175F">
      <w:pPr>
        <w:shd w:val="clear" w:color="auto" w:fill="FFFFFF"/>
        <w:rPr>
          <w:color w:val="222222"/>
          <w:sz w:val="16"/>
          <w:szCs w:val="16"/>
        </w:rPr>
      </w:pPr>
      <w:hyperlink r:id="rId11" w:history="1">
        <w:r>
          <w:rPr>
            <w:rStyle w:val="Hyperlink"/>
            <w:sz w:val="16"/>
            <w:szCs w:val="16"/>
          </w:rPr>
          <w:t>akschulz@gatech.edu </w:t>
        </w:r>
      </w:hyperlink>
      <w:r>
        <w:rPr>
          <w:color w:val="222222"/>
          <w:sz w:val="16"/>
          <w:szCs w:val="16"/>
        </w:rPr>
        <w:t>| </w:t>
      </w:r>
      <w:hyperlink r:id="rId12" w:history="1">
        <w:r>
          <w:rPr>
            <w:rStyle w:val="Hyperlink"/>
            <w:sz w:val="16"/>
            <w:szCs w:val="16"/>
          </w:rPr>
          <w:t>@StreamScience_</w:t>
        </w:r>
      </w:hyperlink>
    </w:p>
    <w:p w14:paraId="66FCCFA8" w14:textId="77777777" w:rsidR="0089175F" w:rsidRDefault="0089175F" w:rsidP="0089175F"/>
    <w:p w14:paraId="33E2E067" w14:textId="77777777" w:rsidR="00072A42" w:rsidRDefault="00072A42"/>
    <w:sectPr w:rsidR="00072A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442F7"/>
    <w:multiLevelType w:val="hybridMultilevel"/>
    <w:tmpl w:val="88663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B776E6"/>
    <w:multiLevelType w:val="hybridMultilevel"/>
    <w:tmpl w:val="86421CD0"/>
    <w:lvl w:ilvl="0" w:tplc="2C586FE0">
      <w:start w:val="1"/>
      <w:numFmt w:val="decimal"/>
      <w:lvlText w:val="%1."/>
      <w:lvlJc w:val="left"/>
      <w:pPr>
        <w:ind w:left="720" w:hanging="360"/>
      </w:pPr>
      <w:rPr>
        <w:rFonts w:eastAsia="Times New Roman"/>
        <w:color w:val="00000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A667FC5"/>
    <w:multiLevelType w:val="hybridMultilevel"/>
    <w:tmpl w:val="441EA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CC4834"/>
    <w:multiLevelType w:val="hybridMultilevel"/>
    <w:tmpl w:val="7272D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58565493">
    <w:abstractNumId w:val="0"/>
    <w:lvlOverride w:ilvl="0"/>
    <w:lvlOverride w:ilvl="1"/>
    <w:lvlOverride w:ilvl="2"/>
    <w:lvlOverride w:ilvl="3"/>
    <w:lvlOverride w:ilvl="4"/>
    <w:lvlOverride w:ilvl="5"/>
    <w:lvlOverride w:ilvl="6"/>
    <w:lvlOverride w:ilvl="7"/>
    <w:lvlOverride w:ilvl="8"/>
  </w:num>
  <w:num w:numId="2" w16cid:durableId="351880014">
    <w:abstractNumId w:val="3"/>
    <w:lvlOverride w:ilvl="0"/>
    <w:lvlOverride w:ilvl="1"/>
    <w:lvlOverride w:ilvl="2"/>
    <w:lvlOverride w:ilvl="3"/>
    <w:lvlOverride w:ilvl="4"/>
    <w:lvlOverride w:ilvl="5"/>
    <w:lvlOverride w:ilvl="6"/>
    <w:lvlOverride w:ilvl="7"/>
    <w:lvlOverride w:ilvl="8"/>
  </w:num>
  <w:num w:numId="3" w16cid:durableId="1415588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8227053">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zNLUwNLO0NDazNDdQ0lEKTi0uzszPAykwrAUAy2qi0CwAAAA="/>
  </w:docVars>
  <w:rsids>
    <w:rsidRoot w:val="0089175F"/>
    <w:rsid w:val="00072A42"/>
    <w:rsid w:val="00891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B1CE8"/>
  <w15:chartTrackingRefBased/>
  <w15:docId w15:val="{BABC05C9-C60E-4ACF-87AF-036EFBB91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75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9175F"/>
    <w:rPr>
      <w:color w:val="0563C1"/>
      <w:u w:val="single"/>
    </w:rPr>
  </w:style>
  <w:style w:type="paragraph" w:styleId="ListParagraph">
    <w:name w:val="List Paragraph"/>
    <w:basedOn w:val="Normal"/>
    <w:uiPriority w:val="34"/>
    <w:qFormat/>
    <w:rsid w:val="0089175F"/>
    <w:pPr>
      <w:ind w:left="720"/>
    </w:pPr>
  </w:style>
  <w:style w:type="character" w:styleId="SmartLink">
    <w:name w:val="Smart Link"/>
    <w:basedOn w:val="DefaultParagraphFont"/>
    <w:uiPriority w:val="99"/>
    <w:semiHidden/>
    <w:unhideWhenUsed/>
    <w:rsid w:val="0089175F"/>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424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schulz@gatech.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cid:image001.png@01D7D229.5D970770" TargetMode="External"/><Relationship Id="rId12" Type="http://schemas.openxmlformats.org/officeDocument/2006/relationships/hyperlink" Target="https://twitter.com/StreamScience_"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mailto:akschulz@gatech.edu" TargetMode="External"/><Relationship Id="rId5" Type="http://schemas.openxmlformats.org/officeDocument/2006/relationships/hyperlink" Target="https://gtvault-my.sharepoint.com/:f:/g/personal/aschulz8_gatech_edu/Ejvda6hjnNhIvz9JSxhIUfkBS6lgLPrSTNwnaZmwyPa-pA?e=PpYrjA" TargetMode="External"/><Relationship Id="rId10" Type="http://schemas.openxmlformats.org/officeDocument/2006/relationships/hyperlink" Target="https://www.tech4wildlife.com/" TargetMode="External"/><Relationship Id="rId4" Type="http://schemas.openxmlformats.org/officeDocument/2006/relationships/webSettings" Target="webSettings.xml"/><Relationship Id="rId9" Type="http://schemas.openxmlformats.org/officeDocument/2006/relationships/hyperlink" Target="https://www.schulzscienc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1</Words>
  <Characters>2458</Characters>
  <Application>Microsoft Office Word</Application>
  <DocSecurity>0</DocSecurity>
  <Lines>20</Lines>
  <Paragraphs>5</Paragraphs>
  <ScaleCrop>false</ScaleCrop>
  <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chulz</dc:creator>
  <cp:keywords/>
  <dc:description/>
  <cp:lastModifiedBy>Andrew Schulz</cp:lastModifiedBy>
  <cp:revision>1</cp:revision>
  <dcterms:created xsi:type="dcterms:W3CDTF">2022-08-23T02:36:00Z</dcterms:created>
  <dcterms:modified xsi:type="dcterms:W3CDTF">2022-08-23T02:37:00Z</dcterms:modified>
</cp:coreProperties>
</file>